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a7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3294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8fe9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58c86f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add961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5c083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f2cdb1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d43081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ceea926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47e14a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e313648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cf4c01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0bb73c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c8f08eb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1c4b92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1b66844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f5598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9dec9c29"/>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13:11:55Z</dcterms:created>
  <dcterms:modified xsi:type="dcterms:W3CDTF">2022-03-19T13:11:55Z</dcterms:modified>
</cp:coreProperties>
</file>